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4dd990c32e4aa7814e5f3d7c187857b1a5a4862"/>
    <w:p>
      <w:pPr>
        <w:pStyle w:val="Heading1"/>
      </w:pPr>
      <w:r>
        <w:t xml:space="preserve">Personal Statement: A Dedicated Path to Radiology Excellence in Brazil, Rio de Janeiro</w:t>
      </w:r>
    </w:p>
    <w:p>
      <w:pPr>
        <w:pStyle w:val="FirstParagraph"/>
      </w:pPr>
      <w:r>
        <w:t xml:space="preserve">In the vibrant and dynamic healthcare landscape of Brazil, particularly within the bustling metropolis of Rio de Janeiro, I have cultivated a profound commitment to radiology that transcends technical expertise. This</w:t>
      </w:r>
      <w:r>
        <w:t xml:space="preserve"> </w:t>
      </w:r>
      <w:r>
        <w:rPr>
          <w:bCs/>
          <w:b/>
        </w:rPr>
        <w:t xml:space="preserve">Personal Statement</w:t>
      </w:r>
      <w:r>
        <w:t xml:space="preserve"> </w:t>
      </w:r>
      <w:r>
        <w:t xml:space="preserve">articulates my journey, values, and unwavering dedication to becoming an integral part of Rio's medical community as a compassionate and skilled</w:t>
      </w:r>
      <w:r>
        <w:t xml:space="preserve"> </w:t>
      </w:r>
      <w:r>
        <w:rPr>
          <w:bCs/>
          <w:b/>
        </w:rPr>
        <w:t xml:space="preserve">Radiologist</w:t>
      </w:r>
      <w:r>
        <w:t xml:space="preserve">. My aspiration is not merely to practice medicine but to contribute meaningfully to the health and well-being of Rio de Janeiro’s diverse population through advanced diagnostic imaging and patient-centered care.</w:t>
      </w:r>
    </w:p>
    <w:p>
      <w:pPr>
        <w:pStyle w:val="BodyText"/>
      </w:pPr>
      <w:r>
        <w:t xml:space="preserve">My path began with a rigorous medical education in my home country, where I developed a deep appreciation for the foundational principles of radiology. However, it was during my clinical rotations that I witnessed firsthand the transformative power of accurate imaging in guiding life-saving interventions. This experience ignited a specific passion for radiology—a field where precision meets humanity. Recognizing Brazil’s unique healthcare challenges and opportunities, particularly within Rio de Janeiro’s complex public and private systems (SUS and private networks), I made a deliberate decision to align my career with the Brazilian medical context. Rio de Janeiro, with its immense population density, socioeconomic diversity, and significant burden of diseases ranging from trauma to oncological conditions, demands radiologists who understand both the technology and the human stories behind each image.</w:t>
      </w:r>
    </w:p>
    <w:p>
      <w:pPr>
        <w:pStyle w:val="BodyText"/>
      </w:pPr>
      <w:r>
        <w:t xml:space="preserve">My training has been meticulously tailored to meet international standards while preparing me for Brazil’s specific clinical environment. I have completed advanced fellowships in diagnostic radiology, with specialized focus on musculoskeletal imaging, breast imaging, and emergency radiology—areas of critical importance in Rio due to high rates of trauma from urban violence and rising cancer incidence. During my residency, I honed my ability to interpret complex CT scans and MRIs under resource-constrained conditions, a skill directly transferable to many public hospitals across Rio de Janeiro such as Hospital Universitário Pedro Ernesto or the Instituto Nacional do Câncer (INCA), where efficiency and accuracy are paramount. I have also actively engaged in quality improvement projects aimed at reducing diagnostic delays—a persistent challenge in Brazil’s public healthcare sector.</w:t>
      </w:r>
    </w:p>
    <w:p>
      <w:pPr>
        <w:pStyle w:val="BodyText"/>
      </w:pPr>
      <w:r>
        <w:t xml:space="preserve">What distinguishes me as a</w:t>
      </w:r>
      <w:r>
        <w:t xml:space="preserve"> </w:t>
      </w:r>
      <w:r>
        <w:rPr>
          <w:bCs/>
          <w:b/>
        </w:rPr>
        <w:t xml:space="preserve">Radiologist</w:t>
      </w:r>
      <w:r>
        <w:t xml:space="preserve"> </w:t>
      </w:r>
      <w:r>
        <w:t xml:space="preserve">is not only my technical proficiency but my profound respect for the cultural and social fabric of Brazil. I have immersed myself in learning Portuguese to communicate effectively with patients and colleagues, understanding that trust is built through language and empathy. I have researched Rio de Janeiro’s healthcare initiatives, including the state’s push for expanded cancer screening programs and its efforts to modernize imaging infrastructure across SUS facilities. This knowledge fuels my desire to contribute from day one—whether by supporting early detection campaigns in underserved neighborhoods like Santa Teresa or collaborating with multidisciplinary teams in academic centers such as the Universidade Federal do Rio de Janeiro (UFRJ). I am eager to bring a global perspective while respecting local practices, ensuring that my work aligns with Brazil’s ethical and clinical guidelines.</w:t>
      </w:r>
    </w:p>
    <w:p>
      <w:pPr>
        <w:pStyle w:val="BodyText"/>
      </w:pPr>
      <w:r>
        <w:t xml:space="preserve">Rio de Janeiro’s healthcare system presents unique opportunities for innovation. As a city grappling with both high-volume public demand and sophisticated private institutions, it requires radiologists who can navigate this duality. I am committed to leveraging technology responsibly—such as AI-assisted diagnostics—to enhance image interpretation without compromising patient care. In my previous roles, I championed protocols that improved workflow in high-stress environments, a skill I aim to apply in Rio’s busy emergency departments where timely imaging often means the difference between life and death. My goal is to become a reliable resource not just for physicians but for the entire healthcare ecosystem within Rio de Janeiro.</w:t>
      </w:r>
    </w:p>
    <w:p>
      <w:pPr>
        <w:pStyle w:val="BodyText"/>
      </w:pPr>
      <w:r>
        <w:t xml:space="preserve">My vision extends beyond individual patient care. I am deeply motivated by Brazil’s national health priorities, particularly in reducing disparities in access to advanced imaging services. In Rio, many communities face barriers due to geography or socioeconomic status; I aspire to support initiatives that bring radiology closer to these populations—whether through mobile imaging units or tele-radiology partnerships with remote clinics. I also recognize the importance of continuous education and mentorship, and I am eager to collaborate with younger colleagues in Rio’s teaching hospitals, sharing insights gained from my international experience while learning from Brazil’s rich clinical traditions.</w:t>
      </w:r>
    </w:p>
    <w:p>
      <w:pPr>
        <w:pStyle w:val="BodyText"/>
      </w:pPr>
      <w:r>
        <w:t xml:space="preserve">This</w:t>
      </w:r>
      <w:r>
        <w:t xml:space="preserve"> </w:t>
      </w:r>
      <w:r>
        <w:rPr>
          <w:bCs/>
          <w:b/>
        </w:rPr>
        <w:t xml:space="preserve">Personal Statement</w:t>
      </w:r>
      <w:r>
        <w:t xml:space="preserve"> </w:t>
      </w:r>
      <w:r>
        <w:t xml:space="preserve">reflects a lifelong dedication to radiology rooted in service. It is not merely about reading scans—it is about understanding the patient behind the image, advocating for equitable care, and contributing to a healthier Rio de Janeiro. I am prepared to embrace the challenges of practicing in this extraordinary city: adapting to its rhythms, respecting its culture, and working tirelessly within Brazil’s evolving healthcare framework. My training has equipped me with clinical acumen; my heart is already here in Rio de Janeiro.</w:t>
      </w:r>
    </w:p>
    <w:p>
      <w:pPr>
        <w:pStyle w:val="BodyText"/>
      </w:pPr>
      <w:r>
        <w:t xml:space="preserve">As I seek to join the ranks of Brazil’s exceptional</w:t>
      </w:r>
      <w:r>
        <w:t xml:space="preserve"> </w:t>
      </w:r>
      <w:r>
        <w:rPr>
          <w:bCs/>
          <w:b/>
        </w:rPr>
        <w:t xml:space="preserve">Radiologist</w:t>
      </w:r>
      <w:r>
        <w:t xml:space="preserve"> </w:t>
      </w:r>
      <w:r>
        <w:t xml:space="preserve">community, I am confident that my technical skills, cultural sensitivity, and unwavering commitment to public health will make me a valuable asset in Rio de Janeiro. I am ready to contribute my expertise from day one—whether interpreting urgent trauma cases at São Francisco Hospital or supporting community cancer screenings in the favelas. Together with colleagues across Rio, I aim not only to diagnose but to heal, innovate, and build a legacy of excellence that resonates throughout Brazil’s most iconic city.</w:t>
      </w:r>
    </w:p>
    <w:p>
      <w:pPr>
        <w:pStyle w:val="BodyText"/>
      </w:pPr>
      <w:r>
        <w:t xml:space="preserve">I welcome the opportunity to bring my passion for radiology to the diverse and resilient people of Rio de Janeiro. This is where my career finds its true purpose: serving Brazil with integrity, skill, and an enduring commitment to human dig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Brazil Rio de Janeiro</dc:title>
  <dc:creator/>
  <dc:language>en</dc:language>
  <cp:keywords/>
  <dcterms:created xsi:type="dcterms:W3CDTF">2025-12-11T18:18:53Z</dcterms:created>
  <dcterms:modified xsi:type="dcterms:W3CDTF">2025-12-11T18:18:53Z</dcterms:modified>
</cp:coreProperties>
</file>

<file path=docProps/custom.xml><?xml version="1.0" encoding="utf-8"?>
<Properties xmlns="http://schemas.openxmlformats.org/officeDocument/2006/custom-properties" xmlns:vt="http://schemas.openxmlformats.org/officeDocument/2006/docPropsVTypes"/>
</file>